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Aerospace</w:t>
      </w:r>
      <w:r>
        <w:t xml:space="preserve"> </w:t>
      </w:r>
      <w:r>
        <w:t xml:space="preserve">Engineer</w:t>
      </w:r>
      <w:r>
        <w:t xml:space="preserve"> </w:t>
      </w:r>
      <w:r>
        <w:t xml:space="preserve">-</w:t>
      </w:r>
      <w:r>
        <w:t xml:space="preserve"> </w:t>
      </w:r>
      <w:r>
        <w:t xml:space="preserve">Belgium</w:t>
      </w:r>
      <w:r>
        <w:t xml:space="preserve"> </w:t>
      </w:r>
      <w:r>
        <w:t xml:space="preserve">Brussels</w:t>
      </w:r>
    </w:p>
    <w:bookmarkStart w:id="20" w:name="X993eabe1ded76872a479070986aca80760f845c"/>
    <w:p>
      <w:pPr>
        <w:pStyle w:val="Heading1"/>
      </w:pPr>
      <w:r>
        <w:t xml:space="preserve">Cover Letter for Aerospace Engineer Position in Belgium Brussels</w:t>
      </w:r>
    </w:p>
    <w:p>
      <w:pPr>
        <w:pStyle w:val="FirstParagraph"/>
      </w:pPr>
      <w:r>
        <w:t xml:space="preserve">Dear Hiring Team,</w:t>
      </w:r>
    </w:p>
    <w:p>
      <w:pPr>
        <w:pStyle w:val="BodyText"/>
      </w:pPr>
      <w:r>
        <w:t xml:space="preserve">As a dedicated and innovative Aerospace Engineer with a strong academic background and hands-on experience in cutting-edge aerospace technologies, I am thrilled to apply for the Aerospace Engineer position at [Company Name] in Belgium Brussels. My passion for advancing aerospace systems, combined with my expertise in aerodynamics, propulsion, and materials science, aligns perfectly with the opportunities available in this dynamic region. Belgium Brussels is a global hub for aerospace innovation and European collaboration, and I am eager to contribute my skills to a company that values excellence and forward-thinking solutions.</w:t>
      </w:r>
    </w:p>
    <w:p>
      <w:pPr>
        <w:pStyle w:val="BodyText"/>
      </w:pPr>
      <w:r>
        <w:t xml:space="preserve">Throughout my career as an Aerospace Engineer, I have focused on designing, analyzing, and optimizing complex systems that push the boundaries of flight performance and sustainability. My work has spanned multiple domains, including aircraft design, satellite technology, and unmanned aerial vehicles (UAVs). I hold a Master’s degree in Aerospace Engineering from [University Name], where my research on aerodynamic efficiency in high-speed aircraft earned recognition for its potential to reduce fuel consumption and emissions. This experience has equipped me with the technical rigor and creative problem-solving skills necessary to thrive in a competitive environment like Belgium Brussels.</w:t>
      </w:r>
    </w:p>
    <w:p>
      <w:pPr>
        <w:pStyle w:val="BodyText"/>
      </w:pPr>
      <w:r>
        <w:t xml:space="preserve">What draws me specifically to Belgium Brussels is its unique position as a central node in European aerospace research and development. The region hosts major institutions such as the European Space Agency (ESA), Airbus, and numerous R&amp;D centers that drive innovation in both civil and military aviation. I am particularly inspired by the collaborative spirit of this ecosystem, where engineers from diverse backgrounds work together to tackle global challenges like climate change, space exploration, and next-generation air mobility. As an Aerospace Engineer, I am eager to contribute to projects that have a tangible impact on these critical areas while benefiting from the rich intellectual and cultural landscape of Brussels.</w:t>
      </w:r>
    </w:p>
    <w:p>
      <w:pPr>
        <w:pStyle w:val="BodyText"/>
      </w:pPr>
      <w:r>
        <w:t xml:space="preserve">My professional journey has included roles at [Previous Company/Organization], where I led a team in developing lightweight composite materials for aircraft components, resulting in a 15% improvement in fuel efficiency. This project required close collaboration with cross-functional teams, including systems engineers, data scientists, and regulatory experts—an experience that honed my ability to translate technical concepts into practical solutions. Additionally, I have worked on satellite propulsion systems for [Specific Project], where I utilized advanced computational modeling tools such as ANSYS and MATLAB to simulate thermal and structural performance under extreme conditions. These experiences have solidified my ability to balance theoretical knowledge with real-world applications.</w:t>
      </w:r>
    </w:p>
    <w:p>
      <w:pPr>
        <w:pStyle w:val="BodyText"/>
      </w:pPr>
      <w:r>
        <w:t xml:space="preserve">Beyond technical expertise, I bring a deep commitment to sustainability, which is increasingly vital in the aerospace industry. Belgium Brussels has emerged as a leader in green aviation initiatives, and I am particularly interested in contributing to projects that align with the EU’s environmental goals. For example, my work on hydrogen-powered propulsion systems during my thesis research demonstrated how alternative fuels can reduce carbon footprints while maintaining performance standards. I believe that the future of aerospace lies in integrating eco-friendly technologies without compromising innovation, and I am excited about the opportunity to contribute to such efforts in Brussels.</w:t>
      </w:r>
    </w:p>
    <w:p>
      <w:pPr>
        <w:pStyle w:val="BodyText"/>
      </w:pPr>
      <w:r>
        <w:t xml:space="preserve">What sets me apart as an Aerospace Engineer is my ability to adapt to evolving challenges and embrace interdisciplinary collaboration. In Belgium Brussels, where aerospace projects often involve international teams and cutting-edge technologies, this adaptability is essential. I have experience working in multicultural environments, having collaborated with engineers from Germany, the Netherlands, and the United States on joint ventures for [Specific Project]. These experiences have taught me to communicate complex ideas effectively across language and cultural barriers—a skill that will be invaluable in a city like Brussels, where multilingualism is a strength.</w:t>
      </w:r>
    </w:p>
    <w:p>
      <w:pPr>
        <w:pStyle w:val="BodyText"/>
      </w:pPr>
      <w:r>
        <w:t xml:space="preserve">I am also deeply motivated by the opportunity to work within Belgium’s robust aerospace industry, which is known for its precision engineering and commitment to quality. The region’s emphasis on research and development, supported by government grants and partnerships with academic institutions, creates an ideal environment for engineers who want to make a lasting impact. I am particularly interested in [Specific Interest, e.g., "developing advanced avionics systems" or "exploring the potential of urban air mobility"], as these areas represent the future of aerospace innovation. My goal is to leverage my technical skills and passion for engineering to contribute to groundbreaking projects that shape the industry.</w:t>
      </w:r>
    </w:p>
    <w:p>
      <w:pPr>
        <w:pStyle w:val="BodyText"/>
      </w:pPr>
      <w:r>
        <w:t xml:space="preserve">Finally, I am drawn to Belgium Brussels not only for its professional opportunities but also for its vibrant cultural and intellectual community. As an Aerospace Engineer, I believe that creativity thrives in environments where diversity of thought is celebrated. The city’s blend of historical heritage and modern innovation provides a unique backdrop for professionals who seek both personal and professional growth. I am confident that my background, skills, and enthusiasm for aerospace engineering will make me a valuable addition to your team.</w:t>
      </w:r>
    </w:p>
    <w:p>
      <w:pPr>
        <w:pStyle w:val="BodyText"/>
      </w:pPr>
      <w:r>
        <w:t xml:space="preserve">Thank you for considering my application. I would welcome the opportunity to discuss how my qualifications align with the needs of [Company Name] and how I can contribute to the continued success of your aerospace initiatives in Belgium Brussels. Please feel free to contact me at [Your Phone Number] or [Your Email Address] at your earliest convenience. I look forward to the possibility of working togeth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Aerospace Engineer - Belgium Brussels</dc:title>
  <dc:creator/>
  <dc:language>en</dc:language>
  <cp:keywords/>
  <dcterms:created xsi:type="dcterms:W3CDTF">2025-12-10T07:54:05Z</dcterms:created>
  <dcterms:modified xsi:type="dcterms:W3CDTF">2025-12-10T07:54:05Z</dcterms:modified>
</cp:coreProperties>
</file>

<file path=docProps/custom.xml><?xml version="1.0" encoding="utf-8"?>
<Properties xmlns="http://schemas.openxmlformats.org/officeDocument/2006/custom-properties" xmlns:vt="http://schemas.openxmlformats.org/officeDocument/2006/docPropsVTypes"/>
</file>